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08C1EE5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1D152A9" w:rsidR="000035F9" w:rsidRDefault="0026214E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043DC">
              <w:rPr>
                <w:rFonts w:ascii="Arial Narrow" w:hAnsi="Arial Narrow" w:cs="Tahoma"/>
                <w:sz w:val="36"/>
              </w:rPr>
              <w:t>COMP6681001</w:t>
            </w:r>
          </w:p>
          <w:p w14:paraId="36656A16" w14:textId="29F01190" w:rsidR="000035F9" w:rsidRPr="00876A58" w:rsidRDefault="0026214E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6214E"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F9C76F2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B1263A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B1263A"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249A4FD" w:rsidR="009F37DD" w:rsidRPr="00740F48" w:rsidRDefault="0026214E" w:rsidP="002F11B8">
      <w:pPr>
        <w:spacing w:line="360" w:lineRule="auto"/>
        <w:ind w:firstLine="360"/>
        <w:rPr>
          <w:sz w:val="28"/>
          <w:szCs w:val="28"/>
        </w:rPr>
      </w:pPr>
      <w:r>
        <w:t>Movie Lis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3B4F8BAB" w14:textId="77777777" w:rsidR="005707A2" w:rsidRPr="00DE3C9C" w:rsidRDefault="005707A2" w:rsidP="005707A2">
      <w:pPr>
        <w:spacing w:line="360" w:lineRule="auto"/>
        <w:ind w:left="360" w:firstLine="426"/>
        <w:jc w:val="both"/>
        <w:rPr>
          <w:rStyle w:val="longtext"/>
          <w:shd w:val="clear" w:color="auto" w:fill="FFFFFF"/>
        </w:rPr>
      </w:pPr>
      <w:r w:rsidRPr="00DE3C9C">
        <w:rPr>
          <w:rStyle w:val="longtext"/>
          <w:shd w:val="clear" w:color="auto" w:fill="FFFFFF"/>
        </w:rPr>
        <w:t>Movie List</w:t>
      </w:r>
      <w:r w:rsidRPr="00DE3C9C">
        <w:rPr>
          <w:rStyle w:val="longtext"/>
        </w:rPr>
        <w:t xml:space="preserve"> is a famous movie website made by a famous computer science student. </w:t>
      </w:r>
      <w:r w:rsidRPr="00DE3C9C">
        <w:t xml:space="preserve">In that website, people can find information about the </w:t>
      </w:r>
      <w:r w:rsidRPr="00DE3C9C">
        <w:rPr>
          <w:rStyle w:val="longtext"/>
          <w:shd w:val="clear" w:color="auto" w:fill="FFFFFF"/>
        </w:rPr>
        <w:t>Famous Movie’s</w:t>
      </w:r>
      <w:r w:rsidRPr="00DE3C9C">
        <w:t xml:space="preserve"> list. </w:t>
      </w:r>
      <w:r w:rsidRPr="00DE3C9C">
        <w:rPr>
          <w:color w:val="000000"/>
        </w:rPr>
        <w:t>This website enables the users to add the movie to their watchlist</w:t>
      </w:r>
      <w:r w:rsidRPr="00DE3C9C">
        <w:rPr>
          <w:rStyle w:val="longtext"/>
          <w:shd w:val="clear" w:color="auto" w:fill="FFFFFF"/>
        </w:rP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62821335" w:rsidR="002F11B8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t>Login</w:t>
      </w:r>
      <w:r w:rsidR="00571D28">
        <w:t xml:space="preserve"> Page</w:t>
      </w:r>
    </w:p>
    <w:p w14:paraId="46D5D27F" w14:textId="09519AE9" w:rsidR="0026214E" w:rsidRDefault="0026214E" w:rsidP="0026214E">
      <w:pPr>
        <w:spacing w:line="360" w:lineRule="auto"/>
        <w:ind w:firstLine="360"/>
      </w:pPr>
      <w:r>
        <w:rPr>
          <w:noProof/>
        </w:rPr>
        <w:drawing>
          <wp:inline distT="0" distB="0" distL="0" distR="0" wp14:anchorId="1AB096B7" wp14:editId="66283F43">
            <wp:extent cx="6280785" cy="339217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E5F7B" w14:textId="77777777" w:rsidR="00E60BE1" w:rsidRDefault="00E60BE1">
      <w:pPr>
        <w:spacing w:after="200" w:line="276" w:lineRule="auto"/>
      </w:pPr>
      <w:r>
        <w:br w:type="page"/>
      </w:r>
    </w:p>
    <w:p w14:paraId="7AF7B635" w14:textId="362B3072" w:rsidR="0026214E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Register</w:t>
      </w:r>
      <w:r w:rsidR="00571D28">
        <w:t xml:space="preserve"> Page</w:t>
      </w:r>
    </w:p>
    <w:p w14:paraId="0CAA43CD" w14:textId="3825A0CF" w:rsidR="0026214E" w:rsidRDefault="00A60153" w:rsidP="00A60153">
      <w:pPr>
        <w:spacing w:line="360" w:lineRule="auto"/>
        <w:ind w:left="360"/>
      </w:pPr>
      <w:r>
        <w:rPr>
          <w:noProof/>
        </w:rPr>
        <w:drawing>
          <wp:inline distT="0" distB="0" distL="0" distR="0" wp14:anchorId="1E449514" wp14:editId="3B66FC96">
            <wp:extent cx="6280785" cy="3782695"/>
            <wp:effectExtent l="0" t="0" r="571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F586" w14:textId="48C23D0B" w:rsidR="00DB0B7F" w:rsidRDefault="00DB0B7F" w:rsidP="00A60153">
      <w:pPr>
        <w:spacing w:line="360" w:lineRule="auto"/>
        <w:ind w:left="360"/>
      </w:pPr>
    </w:p>
    <w:p w14:paraId="5EACB3FF" w14:textId="22823826" w:rsidR="00DB0B7F" w:rsidRDefault="00DB0B7F" w:rsidP="00A60153">
      <w:pPr>
        <w:spacing w:line="360" w:lineRule="auto"/>
        <w:ind w:left="360"/>
      </w:pPr>
    </w:p>
    <w:p w14:paraId="78B0BC9A" w14:textId="2F4065FE" w:rsidR="00DB0B7F" w:rsidRDefault="00DB0B7F" w:rsidP="00A60153">
      <w:pPr>
        <w:spacing w:line="360" w:lineRule="auto"/>
        <w:ind w:left="360"/>
      </w:pPr>
    </w:p>
    <w:p w14:paraId="54959977" w14:textId="0A2D3C0E" w:rsidR="00DB0B7F" w:rsidRDefault="00DB0B7F" w:rsidP="00A60153">
      <w:pPr>
        <w:spacing w:line="360" w:lineRule="auto"/>
        <w:ind w:left="360"/>
      </w:pPr>
    </w:p>
    <w:p w14:paraId="0465A60D" w14:textId="4AA006B5" w:rsidR="00DB0B7F" w:rsidRDefault="00DB0B7F" w:rsidP="00A60153">
      <w:pPr>
        <w:spacing w:line="360" w:lineRule="auto"/>
        <w:ind w:left="360"/>
      </w:pPr>
    </w:p>
    <w:p w14:paraId="782E1A41" w14:textId="1BB21AEA" w:rsidR="00DB0B7F" w:rsidRDefault="00DB0B7F" w:rsidP="00A60153">
      <w:pPr>
        <w:spacing w:line="360" w:lineRule="auto"/>
        <w:ind w:left="360"/>
      </w:pPr>
    </w:p>
    <w:p w14:paraId="1ABF3AAF" w14:textId="353AFD7A" w:rsidR="00DB0B7F" w:rsidRDefault="00DB0B7F" w:rsidP="00A60153">
      <w:pPr>
        <w:spacing w:line="360" w:lineRule="auto"/>
        <w:ind w:left="360"/>
      </w:pPr>
    </w:p>
    <w:p w14:paraId="331B0A1D" w14:textId="2F5FB761" w:rsidR="00DB0B7F" w:rsidRDefault="00DB0B7F" w:rsidP="00A60153">
      <w:pPr>
        <w:spacing w:line="360" w:lineRule="auto"/>
        <w:ind w:left="360"/>
      </w:pPr>
    </w:p>
    <w:p w14:paraId="060ACA9A" w14:textId="670B188F" w:rsidR="00DB0B7F" w:rsidRDefault="00DB0B7F" w:rsidP="00A60153">
      <w:pPr>
        <w:spacing w:line="360" w:lineRule="auto"/>
        <w:ind w:left="360"/>
      </w:pPr>
    </w:p>
    <w:p w14:paraId="2FBA2301" w14:textId="12DDBD46" w:rsidR="00DB0B7F" w:rsidRDefault="00DB0B7F" w:rsidP="00A60153">
      <w:pPr>
        <w:spacing w:line="360" w:lineRule="auto"/>
        <w:ind w:left="360"/>
      </w:pPr>
    </w:p>
    <w:p w14:paraId="5FB2ED16" w14:textId="6E3E49D8" w:rsidR="00DB0B7F" w:rsidRDefault="00DB0B7F" w:rsidP="00A60153">
      <w:pPr>
        <w:spacing w:line="360" w:lineRule="auto"/>
        <w:ind w:left="360"/>
      </w:pPr>
    </w:p>
    <w:p w14:paraId="66A3D00A" w14:textId="3570F11E" w:rsidR="00DB0B7F" w:rsidRDefault="00DB0B7F" w:rsidP="00A60153">
      <w:pPr>
        <w:spacing w:line="360" w:lineRule="auto"/>
        <w:ind w:left="360"/>
      </w:pPr>
    </w:p>
    <w:p w14:paraId="48DECB70" w14:textId="262F62BA" w:rsidR="00DB0B7F" w:rsidRDefault="00DB0B7F" w:rsidP="00A60153">
      <w:pPr>
        <w:spacing w:line="360" w:lineRule="auto"/>
        <w:ind w:left="360"/>
      </w:pPr>
    </w:p>
    <w:p w14:paraId="02EB47A6" w14:textId="17286920" w:rsidR="00DB0B7F" w:rsidRDefault="00DB0B7F" w:rsidP="00A60153">
      <w:pPr>
        <w:spacing w:line="360" w:lineRule="auto"/>
        <w:ind w:left="360"/>
      </w:pPr>
    </w:p>
    <w:p w14:paraId="04559E7D" w14:textId="63ADCBD1" w:rsidR="00DB0B7F" w:rsidRDefault="00DB0B7F" w:rsidP="00A60153">
      <w:pPr>
        <w:spacing w:line="360" w:lineRule="auto"/>
        <w:ind w:left="360"/>
      </w:pPr>
    </w:p>
    <w:p w14:paraId="1D7109CA" w14:textId="14913D56" w:rsidR="00DB0B7F" w:rsidRDefault="00DB0B7F" w:rsidP="00A60153">
      <w:pPr>
        <w:spacing w:line="360" w:lineRule="auto"/>
        <w:ind w:left="360"/>
      </w:pPr>
    </w:p>
    <w:p w14:paraId="22EAD380" w14:textId="25C0A560" w:rsidR="00DB0B7F" w:rsidRDefault="00DB0B7F" w:rsidP="00A60153">
      <w:pPr>
        <w:spacing w:line="360" w:lineRule="auto"/>
        <w:ind w:left="360"/>
      </w:pPr>
    </w:p>
    <w:p w14:paraId="6A951F7A" w14:textId="77777777" w:rsidR="00DB0B7F" w:rsidRDefault="00DB0B7F" w:rsidP="00A60153">
      <w:pPr>
        <w:spacing w:line="360" w:lineRule="auto"/>
        <w:ind w:left="360"/>
      </w:pPr>
    </w:p>
    <w:p w14:paraId="798F96E9" w14:textId="43279897" w:rsidR="0026214E" w:rsidRDefault="0026214E" w:rsidP="0026214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me</w:t>
      </w:r>
      <w:r w:rsidR="00571D28">
        <w:t xml:space="preserve"> Page</w:t>
      </w:r>
    </w:p>
    <w:p w14:paraId="47ED19F4" w14:textId="7FA46C59" w:rsidR="005D3C04" w:rsidRDefault="005D3C04" w:rsidP="005D3C04">
      <w:pPr>
        <w:pStyle w:val="ListParagraph"/>
        <w:numPr>
          <w:ilvl w:val="1"/>
          <w:numId w:val="20"/>
        </w:numPr>
        <w:spacing w:line="360" w:lineRule="auto"/>
      </w:pPr>
      <w:r>
        <w:t>Guest</w:t>
      </w:r>
    </w:p>
    <w:p w14:paraId="558E303E" w14:textId="20B78431" w:rsidR="008007A7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7D0667B7" wp14:editId="0774A618">
            <wp:extent cx="4428565" cy="82578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8810" cy="829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F779C" w14:textId="1890387D" w:rsidR="005D3C04" w:rsidRDefault="005D3C04" w:rsidP="00DB0B7F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User</w:t>
      </w:r>
    </w:p>
    <w:p w14:paraId="28908BFC" w14:textId="21148AB0" w:rsidR="00DB0B7F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196FE1E1" wp14:editId="25077A56">
            <wp:extent cx="4482353" cy="8450726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8636" cy="84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33B9" w14:textId="2C193C9C" w:rsidR="005D3C04" w:rsidRDefault="005D3C04" w:rsidP="005D3C0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53BF0D04" w14:textId="327A47B4" w:rsidR="00DB0B7F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0432E081" wp14:editId="630784B0">
            <wp:extent cx="4476577" cy="8512262"/>
            <wp:effectExtent l="0" t="0" r="635" b="3175"/>
            <wp:docPr id="18" name="Picture 1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9092" cy="85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DA2" w14:textId="65CD0C6E" w:rsidR="0026214E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Create Movie Page</w:t>
      </w:r>
    </w:p>
    <w:p w14:paraId="240DE644" w14:textId="70782158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5761A03D" wp14:editId="475E29F5">
            <wp:extent cx="6280785" cy="5862955"/>
            <wp:effectExtent l="0" t="0" r="5715" b="4445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86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426CD" w14:textId="73716DCC" w:rsidR="006E2A1C" w:rsidRDefault="006E2A1C" w:rsidP="006E2A1C">
      <w:pPr>
        <w:pStyle w:val="ListParagraph"/>
        <w:spacing w:line="360" w:lineRule="auto"/>
      </w:pPr>
    </w:p>
    <w:p w14:paraId="618E1774" w14:textId="2326B028" w:rsidR="006E2A1C" w:rsidRDefault="006E2A1C" w:rsidP="006E2A1C">
      <w:pPr>
        <w:pStyle w:val="ListParagraph"/>
        <w:spacing w:line="360" w:lineRule="auto"/>
      </w:pPr>
    </w:p>
    <w:p w14:paraId="1E40C168" w14:textId="35486236" w:rsidR="006E2A1C" w:rsidRDefault="006E2A1C" w:rsidP="006E2A1C">
      <w:pPr>
        <w:pStyle w:val="ListParagraph"/>
        <w:spacing w:line="360" w:lineRule="auto"/>
      </w:pPr>
    </w:p>
    <w:p w14:paraId="34EC8AA2" w14:textId="718F3A98" w:rsidR="006E2A1C" w:rsidRDefault="006E2A1C" w:rsidP="006E2A1C">
      <w:pPr>
        <w:pStyle w:val="ListParagraph"/>
        <w:spacing w:line="360" w:lineRule="auto"/>
      </w:pPr>
    </w:p>
    <w:p w14:paraId="1EC7DFF1" w14:textId="74E6EACD" w:rsidR="006E2A1C" w:rsidRDefault="006E2A1C" w:rsidP="006E2A1C">
      <w:pPr>
        <w:pStyle w:val="ListParagraph"/>
        <w:spacing w:line="360" w:lineRule="auto"/>
      </w:pPr>
    </w:p>
    <w:p w14:paraId="59CABAE6" w14:textId="5170F048" w:rsidR="006E2A1C" w:rsidRDefault="006E2A1C" w:rsidP="006E2A1C">
      <w:pPr>
        <w:pStyle w:val="ListParagraph"/>
        <w:spacing w:line="360" w:lineRule="auto"/>
      </w:pPr>
    </w:p>
    <w:p w14:paraId="74BED51E" w14:textId="5802CD5E" w:rsidR="006E2A1C" w:rsidRDefault="006E2A1C" w:rsidP="006E2A1C">
      <w:pPr>
        <w:pStyle w:val="ListParagraph"/>
        <w:spacing w:line="360" w:lineRule="auto"/>
      </w:pPr>
    </w:p>
    <w:p w14:paraId="7E8D7785" w14:textId="2AFE6841" w:rsidR="006E2A1C" w:rsidRDefault="006E2A1C" w:rsidP="006E2A1C">
      <w:pPr>
        <w:pStyle w:val="ListParagraph"/>
        <w:spacing w:line="360" w:lineRule="auto"/>
      </w:pPr>
    </w:p>
    <w:p w14:paraId="7CF25C9A" w14:textId="77777777" w:rsidR="005F13EA" w:rsidRDefault="005F13EA" w:rsidP="006E2A1C">
      <w:pPr>
        <w:pStyle w:val="ListParagraph"/>
        <w:spacing w:line="360" w:lineRule="auto"/>
      </w:pPr>
    </w:p>
    <w:p w14:paraId="707E034E" w14:textId="77777777" w:rsidR="006E2A1C" w:rsidRDefault="006E2A1C" w:rsidP="006E2A1C">
      <w:pPr>
        <w:pStyle w:val="ListParagraph"/>
        <w:spacing w:line="360" w:lineRule="auto"/>
      </w:pPr>
    </w:p>
    <w:p w14:paraId="4927DE9A" w14:textId="027C7339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Edit Movie Page</w:t>
      </w:r>
    </w:p>
    <w:p w14:paraId="7B5D15AA" w14:textId="58D6D1B4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46791AA1" wp14:editId="27973FD2">
            <wp:extent cx="6280785" cy="6409690"/>
            <wp:effectExtent l="0" t="0" r="5715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4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CB3F" w14:textId="2B7CF619" w:rsidR="006E2A1C" w:rsidRDefault="006E2A1C" w:rsidP="006E2A1C">
      <w:pPr>
        <w:pStyle w:val="ListParagraph"/>
        <w:spacing w:line="360" w:lineRule="auto"/>
      </w:pPr>
    </w:p>
    <w:p w14:paraId="73F9D81F" w14:textId="52E5228F" w:rsidR="006E2A1C" w:rsidRDefault="006E2A1C" w:rsidP="006E2A1C">
      <w:pPr>
        <w:pStyle w:val="ListParagraph"/>
        <w:spacing w:line="360" w:lineRule="auto"/>
      </w:pPr>
    </w:p>
    <w:p w14:paraId="3B6BA72F" w14:textId="2BF98ABF" w:rsidR="006E2A1C" w:rsidRDefault="006E2A1C" w:rsidP="006E2A1C">
      <w:pPr>
        <w:pStyle w:val="ListParagraph"/>
        <w:spacing w:line="360" w:lineRule="auto"/>
      </w:pPr>
    </w:p>
    <w:p w14:paraId="1F4C7E9B" w14:textId="54A1C325" w:rsidR="006E2A1C" w:rsidRDefault="006E2A1C" w:rsidP="006E2A1C">
      <w:pPr>
        <w:pStyle w:val="ListParagraph"/>
        <w:spacing w:line="360" w:lineRule="auto"/>
      </w:pPr>
    </w:p>
    <w:p w14:paraId="5CC83D2E" w14:textId="08DFE648" w:rsidR="006E2A1C" w:rsidRDefault="006E2A1C" w:rsidP="006E2A1C">
      <w:pPr>
        <w:pStyle w:val="ListParagraph"/>
        <w:spacing w:line="360" w:lineRule="auto"/>
      </w:pPr>
    </w:p>
    <w:p w14:paraId="10920019" w14:textId="4C1A6B70" w:rsidR="006E2A1C" w:rsidRDefault="006E2A1C" w:rsidP="006E2A1C">
      <w:pPr>
        <w:pStyle w:val="ListParagraph"/>
        <w:spacing w:line="360" w:lineRule="auto"/>
      </w:pPr>
    </w:p>
    <w:p w14:paraId="2C9895E9" w14:textId="74BBC689" w:rsidR="006E2A1C" w:rsidRDefault="006E2A1C" w:rsidP="006E2A1C">
      <w:pPr>
        <w:pStyle w:val="ListParagraph"/>
        <w:spacing w:line="360" w:lineRule="auto"/>
      </w:pPr>
    </w:p>
    <w:p w14:paraId="62BC6D21" w14:textId="77777777" w:rsidR="006E2A1C" w:rsidRDefault="006E2A1C" w:rsidP="006E2A1C">
      <w:pPr>
        <w:pStyle w:val="ListParagraph"/>
        <w:spacing w:line="360" w:lineRule="auto"/>
      </w:pPr>
    </w:p>
    <w:p w14:paraId="330805FC" w14:textId="0CFFA68B" w:rsidR="006E2A1C" w:rsidRDefault="00E60BE1" w:rsidP="006E2A1C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Movie Detail Page</w:t>
      </w:r>
    </w:p>
    <w:p w14:paraId="46A4D380" w14:textId="5C0DB7AF" w:rsidR="006E2A1C" w:rsidRDefault="006E2A1C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4A93EFC3" wp14:editId="2771EE7C">
            <wp:extent cx="6280785" cy="8060690"/>
            <wp:effectExtent l="0" t="0" r="5715" b="0"/>
            <wp:docPr id="17" name="Picture 17" descr="A picture containing text, screen, differen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, different, display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806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C8979" w14:textId="77777777" w:rsidR="001D603A" w:rsidRDefault="001D603A" w:rsidP="006E2A1C">
      <w:pPr>
        <w:pStyle w:val="ListParagraph"/>
        <w:spacing w:line="360" w:lineRule="auto"/>
      </w:pPr>
    </w:p>
    <w:p w14:paraId="6CF657B0" w14:textId="3B292DBD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Actor Page</w:t>
      </w:r>
    </w:p>
    <w:p w14:paraId="5C0E7D74" w14:textId="3E79E3B6" w:rsidR="005966BA" w:rsidRDefault="005966BA" w:rsidP="00465472">
      <w:pPr>
        <w:pStyle w:val="ListParagraph"/>
        <w:numPr>
          <w:ilvl w:val="1"/>
          <w:numId w:val="20"/>
        </w:numPr>
        <w:spacing w:line="360" w:lineRule="auto"/>
      </w:pPr>
      <w:r>
        <w:t>Guest</w:t>
      </w:r>
      <w:r w:rsidR="00465472">
        <w:t xml:space="preserve"> and User</w:t>
      </w:r>
    </w:p>
    <w:p w14:paraId="119BB79E" w14:textId="2E71BF3B" w:rsidR="005966BA" w:rsidRDefault="005966BA" w:rsidP="005966BA">
      <w:pPr>
        <w:pStyle w:val="ListParagraph"/>
        <w:spacing w:line="360" w:lineRule="auto"/>
        <w:ind w:left="1080"/>
      </w:pPr>
      <w:r>
        <w:rPr>
          <w:noProof/>
        </w:rPr>
        <w:drawing>
          <wp:inline distT="0" distB="0" distL="0" distR="0" wp14:anchorId="4BC87B15" wp14:editId="75DF2D19">
            <wp:extent cx="5629664" cy="49199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7757" cy="492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21180" w14:textId="1C2637E4" w:rsidR="001D603A" w:rsidRDefault="001D603A" w:rsidP="005966BA">
      <w:pPr>
        <w:pStyle w:val="ListParagraph"/>
        <w:spacing w:line="360" w:lineRule="auto"/>
        <w:ind w:left="1080"/>
      </w:pPr>
    </w:p>
    <w:p w14:paraId="013AD7E2" w14:textId="4978B977" w:rsidR="001D603A" w:rsidRDefault="001D603A" w:rsidP="005966BA">
      <w:pPr>
        <w:pStyle w:val="ListParagraph"/>
        <w:spacing w:line="360" w:lineRule="auto"/>
        <w:ind w:left="1080"/>
      </w:pPr>
    </w:p>
    <w:p w14:paraId="376FE532" w14:textId="5AB881BC" w:rsidR="001D603A" w:rsidRDefault="001D603A" w:rsidP="005966BA">
      <w:pPr>
        <w:pStyle w:val="ListParagraph"/>
        <w:spacing w:line="360" w:lineRule="auto"/>
        <w:ind w:left="1080"/>
      </w:pPr>
    </w:p>
    <w:p w14:paraId="7355E994" w14:textId="41EEBC44" w:rsidR="001D603A" w:rsidRDefault="001D603A" w:rsidP="005966BA">
      <w:pPr>
        <w:pStyle w:val="ListParagraph"/>
        <w:spacing w:line="360" w:lineRule="auto"/>
        <w:ind w:left="1080"/>
      </w:pPr>
    </w:p>
    <w:p w14:paraId="7EB94CF3" w14:textId="25C9F4B9" w:rsidR="001D603A" w:rsidRDefault="001D603A" w:rsidP="005966BA">
      <w:pPr>
        <w:pStyle w:val="ListParagraph"/>
        <w:spacing w:line="360" w:lineRule="auto"/>
        <w:ind w:left="1080"/>
      </w:pPr>
    </w:p>
    <w:p w14:paraId="4FBE2D28" w14:textId="4DD72A1A" w:rsidR="001D603A" w:rsidRDefault="001D603A" w:rsidP="005966BA">
      <w:pPr>
        <w:pStyle w:val="ListParagraph"/>
        <w:spacing w:line="360" w:lineRule="auto"/>
        <w:ind w:left="1080"/>
      </w:pPr>
    </w:p>
    <w:p w14:paraId="527707BA" w14:textId="3B705412" w:rsidR="001D603A" w:rsidRDefault="001D603A" w:rsidP="005966BA">
      <w:pPr>
        <w:pStyle w:val="ListParagraph"/>
        <w:spacing w:line="360" w:lineRule="auto"/>
        <w:ind w:left="1080"/>
      </w:pPr>
    </w:p>
    <w:p w14:paraId="5F5606C9" w14:textId="024F3B78" w:rsidR="001D603A" w:rsidRDefault="001D603A" w:rsidP="005966BA">
      <w:pPr>
        <w:pStyle w:val="ListParagraph"/>
        <w:spacing w:line="360" w:lineRule="auto"/>
        <w:ind w:left="1080"/>
      </w:pPr>
    </w:p>
    <w:p w14:paraId="34A91408" w14:textId="55723B8B" w:rsidR="001D603A" w:rsidRDefault="001D603A" w:rsidP="005966BA">
      <w:pPr>
        <w:pStyle w:val="ListParagraph"/>
        <w:spacing w:line="360" w:lineRule="auto"/>
        <w:ind w:left="1080"/>
      </w:pPr>
    </w:p>
    <w:p w14:paraId="1A631CAA" w14:textId="674F5F13" w:rsidR="001D603A" w:rsidRDefault="001D603A" w:rsidP="005966BA">
      <w:pPr>
        <w:pStyle w:val="ListParagraph"/>
        <w:spacing w:line="360" w:lineRule="auto"/>
        <w:ind w:left="1080"/>
      </w:pPr>
    </w:p>
    <w:p w14:paraId="6AFF5A61" w14:textId="613B2C74" w:rsidR="001D603A" w:rsidRDefault="001D603A" w:rsidP="005966BA">
      <w:pPr>
        <w:pStyle w:val="ListParagraph"/>
        <w:spacing w:line="360" w:lineRule="auto"/>
        <w:ind w:left="1080"/>
      </w:pPr>
    </w:p>
    <w:p w14:paraId="362549AA" w14:textId="77777777" w:rsidR="001D603A" w:rsidRDefault="001D603A" w:rsidP="005966BA">
      <w:pPr>
        <w:pStyle w:val="ListParagraph"/>
        <w:spacing w:line="360" w:lineRule="auto"/>
        <w:ind w:left="1080"/>
      </w:pPr>
    </w:p>
    <w:p w14:paraId="3BC100F6" w14:textId="6C01E24C" w:rsidR="001D603A" w:rsidRDefault="001D603A" w:rsidP="001D603A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1F538010" w14:textId="3BAC3993" w:rsidR="001D603A" w:rsidRDefault="001D603A" w:rsidP="001D603A">
      <w:pPr>
        <w:pStyle w:val="ListParagraph"/>
        <w:spacing w:line="360" w:lineRule="auto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92992DE" wp14:editId="16469FEB">
            <wp:simplePos x="0" y="0"/>
            <wp:positionH relativeFrom="column">
              <wp:posOffset>636270</wp:posOffset>
            </wp:positionH>
            <wp:positionV relativeFrom="paragraph">
              <wp:posOffset>0</wp:posOffset>
            </wp:positionV>
            <wp:extent cx="5245100" cy="4295775"/>
            <wp:effectExtent l="0" t="0" r="0" b="9525"/>
            <wp:wrapSquare wrapText="bothSides"/>
            <wp:docPr id="22" name="Picture 2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websit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10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84C17" w14:textId="7883A117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>Actor Detail Page</w:t>
      </w:r>
    </w:p>
    <w:p w14:paraId="6CC7F57A" w14:textId="12EF5636" w:rsidR="0013029D" w:rsidRDefault="0013029D" w:rsidP="0013029D">
      <w:pPr>
        <w:pStyle w:val="ListParagraph"/>
        <w:numPr>
          <w:ilvl w:val="1"/>
          <w:numId w:val="20"/>
        </w:numPr>
        <w:spacing w:line="360" w:lineRule="auto"/>
      </w:pPr>
      <w:r>
        <w:t>Guest and User</w:t>
      </w:r>
    </w:p>
    <w:p w14:paraId="02CB1FE0" w14:textId="0429AC8A" w:rsidR="0013029D" w:rsidRDefault="0013029D" w:rsidP="0013029D">
      <w:pPr>
        <w:spacing w:line="360" w:lineRule="auto"/>
        <w:ind w:left="1080"/>
      </w:pPr>
      <w:r>
        <w:rPr>
          <w:noProof/>
        </w:rPr>
        <w:drawing>
          <wp:inline distT="0" distB="0" distL="0" distR="0" wp14:anchorId="52D5F865" wp14:editId="5C1DF415">
            <wp:extent cx="4581525" cy="354534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7915" cy="356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D49E" w14:textId="54254E3F" w:rsidR="00D864CD" w:rsidRDefault="00D864CD" w:rsidP="00D864CD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 xml:space="preserve">Admin </w:t>
      </w:r>
    </w:p>
    <w:p w14:paraId="67F20ADF" w14:textId="6798B193" w:rsidR="00D864CD" w:rsidRDefault="007E61B9" w:rsidP="007E61B9">
      <w:pPr>
        <w:spacing w:line="360" w:lineRule="auto"/>
        <w:ind w:left="1080"/>
      </w:pPr>
      <w:r>
        <w:rPr>
          <w:noProof/>
        </w:rPr>
        <w:drawing>
          <wp:inline distT="0" distB="0" distL="0" distR="0" wp14:anchorId="1F17DCEB" wp14:editId="72FCCEDC">
            <wp:extent cx="5316220" cy="32492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20" cy="3249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CABA2D" w14:textId="4AE8D81E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>Create Actor Page</w:t>
      </w:r>
    </w:p>
    <w:p w14:paraId="61B7D18F" w14:textId="17337A21" w:rsidR="000D624C" w:rsidRDefault="003B7D64" w:rsidP="007E61B9">
      <w:pPr>
        <w:spacing w:line="360" w:lineRule="auto"/>
        <w:ind w:left="360"/>
      </w:pPr>
      <w:r>
        <w:rPr>
          <w:noProof/>
        </w:rPr>
        <w:drawing>
          <wp:inline distT="0" distB="0" distL="0" distR="0" wp14:anchorId="07E225A0" wp14:editId="025FFCFF">
            <wp:extent cx="5362575" cy="4093845"/>
            <wp:effectExtent l="0" t="0" r="0" b="1905"/>
            <wp:docPr id="33" name="Picture 3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032" cy="410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0F13F" w14:textId="4C93CCA3" w:rsidR="001446C1" w:rsidRDefault="001446C1" w:rsidP="000D624C">
      <w:pPr>
        <w:pStyle w:val="ListParagraph"/>
        <w:spacing w:line="360" w:lineRule="auto"/>
      </w:pPr>
    </w:p>
    <w:p w14:paraId="5D1E5F62" w14:textId="641874C3" w:rsidR="001446C1" w:rsidRDefault="001446C1" w:rsidP="000D624C">
      <w:pPr>
        <w:pStyle w:val="ListParagraph"/>
        <w:spacing w:line="360" w:lineRule="auto"/>
      </w:pPr>
    </w:p>
    <w:p w14:paraId="19445793" w14:textId="77777777" w:rsidR="007E61B9" w:rsidRDefault="007E61B9" w:rsidP="000D624C">
      <w:pPr>
        <w:pStyle w:val="ListParagraph"/>
        <w:spacing w:line="360" w:lineRule="auto"/>
      </w:pPr>
    </w:p>
    <w:p w14:paraId="023FA4A1" w14:textId="71920E3F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Edit Actor Page</w:t>
      </w:r>
    </w:p>
    <w:p w14:paraId="0B398CF0" w14:textId="66409E37" w:rsidR="000D624C" w:rsidRDefault="004F3895" w:rsidP="000D624C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802A275" wp14:editId="6124A11E">
            <wp:extent cx="5438775" cy="4190670"/>
            <wp:effectExtent l="0" t="0" r="0" b="635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3779" cy="420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12D3" w14:textId="77777777" w:rsidR="000D624C" w:rsidRDefault="000D624C" w:rsidP="000D624C">
      <w:pPr>
        <w:pStyle w:val="ListParagraph"/>
        <w:spacing w:line="360" w:lineRule="auto"/>
      </w:pPr>
    </w:p>
    <w:p w14:paraId="790EBF96" w14:textId="780C45C7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t xml:space="preserve"> Profile Page</w:t>
      </w:r>
    </w:p>
    <w:p w14:paraId="09DDDDBB" w14:textId="47302045" w:rsidR="008667AF" w:rsidRDefault="008667AF" w:rsidP="008667AF">
      <w:pPr>
        <w:spacing w:line="360" w:lineRule="auto"/>
        <w:ind w:left="360"/>
      </w:pPr>
      <w:r>
        <w:rPr>
          <w:noProof/>
        </w:rPr>
        <w:drawing>
          <wp:inline distT="0" distB="0" distL="0" distR="0" wp14:anchorId="1C52C884" wp14:editId="08540996">
            <wp:extent cx="5847280" cy="368300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50770" cy="368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3BBC4" w14:textId="4D41A796" w:rsidR="00E60BE1" w:rsidRDefault="00E60BE1" w:rsidP="00E60BE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Watchlist Page</w:t>
      </w:r>
    </w:p>
    <w:p w14:paraId="6AC7076C" w14:textId="7B05E40D" w:rsidR="00F33292" w:rsidRDefault="00F33292" w:rsidP="00F33292">
      <w:pPr>
        <w:spacing w:line="360" w:lineRule="auto"/>
        <w:ind w:left="360"/>
      </w:pPr>
      <w:r>
        <w:rPr>
          <w:noProof/>
        </w:rPr>
        <w:drawing>
          <wp:inline distT="0" distB="0" distL="0" distR="0" wp14:anchorId="2C0AC7E7" wp14:editId="050199A3">
            <wp:extent cx="5913120" cy="5896979"/>
            <wp:effectExtent l="0" t="0" r="0" b="889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19932" cy="590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C91D" w14:textId="7124B8F1" w:rsidR="008A6375" w:rsidRDefault="00E60BE1" w:rsidP="008A6375">
      <w:pPr>
        <w:pStyle w:val="ListParagraph"/>
        <w:numPr>
          <w:ilvl w:val="0"/>
          <w:numId w:val="20"/>
        </w:numPr>
        <w:spacing w:line="360" w:lineRule="auto"/>
      </w:pPr>
      <w:r>
        <w:t xml:space="preserve"> Navbar Dropdown</w:t>
      </w:r>
    </w:p>
    <w:p w14:paraId="37B299CA" w14:textId="0A10A98B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t>Guest</w:t>
      </w:r>
    </w:p>
    <w:p w14:paraId="3C44E2EF" w14:textId="54359189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261D0445" wp14:editId="1DB9E723">
            <wp:extent cx="6280785" cy="450850"/>
            <wp:effectExtent l="0" t="0" r="5715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404EA" w14:textId="3353A5CD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t>User</w:t>
      </w:r>
    </w:p>
    <w:p w14:paraId="2B0C766D" w14:textId="6DE06A1B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4814A427" wp14:editId="2F2DC5F9">
            <wp:extent cx="6280785" cy="697865"/>
            <wp:effectExtent l="0" t="0" r="5715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877E" w14:textId="77777777" w:rsidR="007E61B9" w:rsidRDefault="007E61B9" w:rsidP="008A6375">
      <w:pPr>
        <w:spacing w:line="360" w:lineRule="auto"/>
      </w:pPr>
    </w:p>
    <w:p w14:paraId="2837E788" w14:textId="17D00AB5" w:rsidR="008A6375" w:rsidRDefault="008A6375" w:rsidP="008A6375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Admin</w:t>
      </w:r>
    </w:p>
    <w:p w14:paraId="23378079" w14:textId="0FCA298C" w:rsidR="008A6375" w:rsidRDefault="008A6375" w:rsidP="008A6375">
      <w:pPr>
        <w:spacing w:line="360" w:lineRule="auto"/>
      </w:pPr>
      <w:r w:rsidRPr="008A6375">
        <w:rPr>
          <w:noProof/>
        </w:rPr>
        <w:drawing>
          <wp:inline distT="0" distB="0" distL="0" distR="0" wp14:anchorId="59A8A804" wp14:editId="716463C0">
            <wp:extent cx="6280785" cy="46228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1EC4" w14:textId="5C13ED51" w:rsidR="008A6375" w:rsidRPr="00682E72" w:rsidRDefault="008A6375" w:rsidP="008A6375">
      <w:pPr>
        <w:pStyle w:val="ListParagraph"/>
        <w:spacing w:line="360" w:lineRule="auto"/>
        <w:ind w:left="1440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39F42A41" w:rsidR="002F5E84" w:rsidRDefault="00A60153" w:rsidP="00A60661">
      <w:pPr>
        <w:pStyle w:val="ListParagraph"/>
        <w:numPr>
          <w:ilvl w:val="0"/>
          <w:numId w:val="22"/>
        </w:numPr>
        <w:spacing w:line="360" w:lineRule="auto"/>
      </w:pPr>
      <w:r>
        <w:t>2440021426</w:t>
      </w:r>
      <w:r w:rsidR="00A81038">
        <w:t xml:space="preserve"> – </w:t>
      </w:r>
      <w:r>
        <w:t>Kesya Amanda Wijaya</w:t>
      </w:r>
    </w:p>
    <w:p w14:paraId="4DC65843" w14:textId="0AF96036" w:rsidR="00A60153" w:rsidRPr="00682E72" w:rsidRDefault="00A60153" w:rsidP="00A60153">
      <w:pPr>
        <w:pStyle w:val="ListParagraph"/>
        <w:numPr>
          <w:ilvl w:val="0"/>
          <w:numId w:val="22"/>
        </w:numPr>
        <w:spacing w:line="360" w:lineRule="auto"/>
      </w:pPr>
      <w:r w:rsidRPr="00A60153">
        <w:t xml:space="preserve">2440007485 </w:t>
      </w:r>
      <w:r w:rsidR="002F5E84">
        <w:t xml:space="preserve">– </w:t>
      </w:r>
      <w:r>
        <w:t xml:space="preserve">Frisco </w:t>
      </w:r>
      <w:proofErr w:type="spellStart"/>
      <w:r>
        <w:t>Lieyanto</w:t>
      </w:r>
      <w:proofErr w:type="spellEnd"/>
    </w:p>
    <w:p w14:paraId="26DF70A3" w14:textId="6705C824" w:rsidR="00842715" w:rsidRPr="00682E72" w:rsidRDefault="00842715" w:rsidP="00A60153">
      <w:pPr>
        <w:spacing w:line="360" w:lineRule="auto"/>
      </w:pPr>
    </w:p>
    <w:sectPr w:rsidR="00842715" w:rsidRPr="00682E72" w:rsidSect="00DF2179">
      <w:headerReference w:type="default" r:id="rId28"/>
      <w:footerReference w:type="default" r:id="rId29"/>
      <w:headerReference w:type="first" r:id="rId30"/>
      <w:footerReference w:type="first" r:id="rId3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57EC1" w14:textId="77777777" w:rsidR="00500B8C" w:rsidRDefault="00500B8C" w:rsidP="00273E4A">
      <w:r>
        <w:separator/>
      </w:r>
    </w:p>
  </w:endnote>
  <w:endnote w:type="continuationSeparator" w:id="0">
    <w:p w14:paraId="14F3373F" w14:textId="77777777" w:rsidR="00500B8C" w:rsidRDefault="00500B8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151E7750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4CD40790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3FE84A9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6DE1F" w14:textId="77777777" w:rsidR="00500B8C" w:rsidRDefault="00500B8C" w:rsidP="00273E4A">
      <w:r>
        <w:separator/>
      </w:r>
    </w:p>
  </w:footnote>
  <w:footnote w:type="continuationSeparator" w:id="0">
    <w:p w14:paraId="75711678" w14:textId="77777777" w:rsidR="00500B8C" w:rsidRDefault="00500B8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8172491">
    <w:abstractNumId w:val="2"/>
  </w:num>
  <w:num w:numId="2" w16cid:durableId="1661889629">
    <w:abstractNumId w:val="10"/>
  </w:num>
  <w:num w:numId="3" w16cid:durableId="1989286060">
    <w:abstractNumId w:val="13"/>
  </w:num>
  <w:num w:numId="4" w16cid:durableId="1512792415">
    <w:abstractNumId w:val="11"/>
  </w:num>
  <w:num w:numId="5" w16cid:durableId="586962100">
    <w:abstractNumId w:val="18"/>
  </w:num>
  <w:num w:numId="6" w16cid:durableId="362638299">
    <w:abstractNumId w:val="12"/>
  </w:num>
  <w:num w:numId="7" w16cid:durableId="773983004">
    <w:abstractNumId w:val="19"/>
  </w:num>
  <w:num w:numId="8" w16cid:durableId="505748539">
    <w:abstractNumId w:val="0"/>
  </w:num>
  <w:num w:numId="9" w16cid:durableId="1612474347">
    <w:abstractNumId w:val="4"/>
  </w:num>
  <w:num w:numId="10" w16cid:durableId="2119907219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384294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534940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41713632">
    <w:abstractNumId w:val="15"/>
  </w:num>
  <w:num w:numId="14" w16cid:durableId="1575971156">
    <w:abstractNumId w:val="6"/>
  </w:num>
  <w:num w:numId="15" w16cid:durableId="354504894">
    <w:abstractNumId w:val="3"/>
  </w:num>
  <w:num w:numId="16" w16cid:durableId="192961378">
    <w:abstractNumId w:val="17"/>
  </w:num>
  <w:num w:numId="17" w16cid:durableId="1407412104">
    <w:abstractNumId w:val="1"/>
  </w:num>
  <w:num w:numId="18" w16cid:durableId="324283853">
    <w:abstractNumId w:val="14"/>
  </w:num>
  <w:num w:numId="19" w16cid:durableId="1067536154">
    <w:abstractNumId w:val="5"/>
  </w:num>
  <w:num w:numId="20" w16cid:durableId="1985502195">
    <w:abstractNumId w:val="16"/>
  </w:num>
  <w:num w:numId="21" w16cid:durableId="1540165093">
    <w:abstractNumId w:val="9"/>
  </w:num>
  <w:num w:numId="22" w16cid:durableId="20777003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624C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029D"/>
    <w:rsid w:val="00131DAA"/>
    <w:rsid w:val="00136316"/>
    <w:rsid w:val="00141764"/>
    <w:rsid w:val="001446C1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D603A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214E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B7D64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65472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4F3895"/>
    <w:rsid w:val="00500B8C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2F3"/>
    <w:rsid w:val="0056256C"/>
    <w:rsid w:val="005707A2"/>
    <w:rsid w:val="00571B72"/>
    <w:rsid w:val="00571D28"/>
    <w:rsid w:val="005751E4"/>
    <w:rsid w:val="00582417"/>
    <w:rsid w:val="00582E4C"/>
    <w:rsid w:val="0059214E"/>
    <w:rsid w:val="0059267F"/>
    <w:rsid w:val="005966BA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3C04"/>
    <w:rsid w:val="005D614B"/>
    <w:rsid w:val="005E48D4"/>
    <w:rsid w:val="005E6C5D"/>
    <w:rsid w:val="005E74DB"/>
    <w:rsid w:val="005F13EA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4D1F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E2A1C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7F2F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E61B9"/>
    <w:rsid w:val="007F22B6"/>
    <w:rsid w:val="007F41CD"/>
    <w:rsid w:val="007F5ABC"/>
    <w:rsid w:val="008007A7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67AF"/>
    <w:rsid w:val="008674E6"/>
    <w:rsid w:val="00873DDF"/>
    <w:rsid w:val="00876001"/>
    <w:rsid w:val="00876A58"/>
    <w:rsid w:val="008938FA"/>
    <w:rsid w:val="008939EF"/>
    <w:rsid w:val="00894072"/>
    <w:rsid w:val="00895B8D"/>
    <w:rsid w:val="008A6375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153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275"/>
    <w:rsid w:val="00AF338E"/>
    <w:rsid w:val="00B04C4C"/>
    <w:rsid w:val="00B05E37"/>
    <w:rsid w:val="00B1263A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4CD"/>
    <w:rsid w:val="00D866D0"/>
    <w:rsid w:val="00D94ABE"/>
    <w:rsid w:val="00D95848"/>
    <w:rsid w:val="00DA4A85"/>
    <w:rsid w:val="00DA5405"/>
    <w:rsid w:val="00DA5B38"/>
    <w:rsid w:val="00DB075A"/>
    <w:rsid w:val="00DB0A75"/>
    <w:rsid w:val="00DB0B7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0BE1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106B"/>
    <w:rsid w:val="00F02FDB"/>
    <w:rsid w:val="00F1157F"/>
    <w:rsid w:val="00F22A92"/>
    <w:rsid w:val="00F2595B"/>
    <w:rsid w:val="00F306B2"/>
    <w:rsid w:val="00F311B2"/>
    <w:rsid w:val="00F33292"/>
    <w:rsid w:val="00F36E33"/>
    <w:rsid w:val="00F508CA"/>
    <w:rsid w:val="00F52243"/>
    <w:rsid w:val="00F53807"/>
    <w:rsid w:val="00F5663A"/>
    <w:rsid w:val="00F630B5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</TotalTime>
  <Pages>14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Kesya Amanda Wijaya</cp:lastModifiedBy>
  <cp:revision>4</cp:revision>
  <dcterms:created xsi:type="dcterms:W3CDTF">2023-01-11T16:49:00Z</dcterms:created>
  <dcterms:modified xsi:type="dcterms:W3CDTF">2023-01-12T06:34:00Z</dcterms:modified>
</cp:coreProperties>
</file>